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C02290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62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C02290">
        <w:t>70</w:t>
      </w:r>
      <w:r w:rsidRPr="00DB449E">
        <w:t>/2</w:t>
      </w:r>
      <w:r w:rsidR="003150A0">
        <w:t>5</w:t>
      </w:r>
      <w:r w:rsidRPr="00DB449E">
        <w:t xml:space="preserve">/K voči </w:t>
      </w:r>
      <w:r w:rsidR="00C02290" w:rsidRPr="00A37BF9">
        <w:t>verejn</w:t>
      </w:r>
      <w:r w:rsidR="00C02290">
        <w:t xml:space="preserve">ej funkcionárke Dagmar </w:t>
      </w:r>
      <w:proofErr w:type="spellStart"/>
      <w:r w:rsidR="00C02290">
        <w:t>Valuchovej</w:t>
      </w:r>
      <w:proofErr w:type="spellEnd"/>
      <w:r w:rsidR="00C02290">
        <w:t>, bývalej členke rady Slovenského pozemkového fondu</w:t>
      </w:r>
      <w:r w:rsidR="00C02290">
        <w:t>.</w:t>
      </w:r>
    </w:p>
    <w:p w:rsidR="00C02290" w:rsidRPr="00DB449E" w:rsidRDefault="00C02290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C02290">
        <w:t>uznesením č. 484</w:t>
      </w:r>
      <w:bookmarkStart w:id="0" w:name="_GoBack"/>
      <w:bookmarkEnd w:id="0"/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C02290" w:rsidRPr="00A37BF9">
        <w:t>verejn</w:t>
      </w:r>
      <w:r w:rsidR="00C02290">
        <w:t xml:space="preserve">ej funkcionárke Dagmar </w:t>
      </w:r>
      <w:proofErr w:type="spellStart"/>
      <w:r w:rsidR="00C02290">
        <w:t>Valuchovej</w:t>
      </w:r>
      <w:proofErr w:type="spellEnd"/>
      <w:r w:rsidR="00C02290">
        <w:t>, bývalej členke rady Slovenského pozemkového fondu</w:t>
      </w:r>
    </w:p>
    <w:p w:rsidR="00C02290" w:rsidRPr="003850F1" w:rsidRDefault="00C02290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2290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98511B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D10A7-2D2B-40D9-8F51-1ED195B70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8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8:47:00Z</dcterms:modified>
</cp:coreProperties>
</file>